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bc60b96</w:t>
        </w:r>
      </w:hyperlink>
      <w:r>
        <w:t xml:space="preserve"> </w:t>
      </w:r>
      <w:r>
        <w:t xml:space="preserve">on September 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3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a1e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fbf8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bc60b9619f2ce2a9787655627bfaf1735cab9829"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bc60b9619f2ce2a9787655627bfaf1735cab9829"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1T18:50:40Z</dcterms:created>
  <dcterms:modified xsi:type="dcterms:W3CDTF">2017-09-01T18:50:40Z</dcterms:modified>
</cp:coreProperties>
</file>